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6F2AAF02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*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Pouya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3574F0A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2466D" w:rsidRPr="002246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 End-to-End Approach to Team Recommendation via Heterogeneous Graph Neural Network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8A5DC6F" w:rsidR="00EA30DB" w:rsidRDefault="00EA30DB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1AFA474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72D1616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51B6E59D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44E75" w14:textId="77777777" w:rsidR="003A500E" w:rsidRDefault="003A500E" w:rsidP="00962F84">
      <w:r>
        <w:separator/>
      </w:r>
    </w:p>
  </w:endnote>
  <w:endnote w:type="continuationSeparator" w:id="0">
    <w:p w14:paraId="112C16DB" w14:textId="77777777" w:rsidR="003A500E" w:rsidRDefault="003A500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484720" w14:textId="77777777" w:rsidR="003A500E" w:rsidRDefault="003A500E" w:rsidP="00962F84">
      <w:r>
        <w:separator/>
      </w:r>
    </w:p>
  </w:footnote>
  <w:footnote w:type="continuationSeparator" w:id="0">
    <w:p w14:paraId="338C2741" w14:textId="77777777" w:rsidR="003A500E" w:rsidRDefault="003A500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2B72"/>
    <w:rsid w:val="003C2DA7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8F5471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4</TotalTime>
  <Pages>7</Pages>
  <Words>5687</Words>
  <Characters>32422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80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41</cp:revision>
  <cp:lastPrinted>2024-11-29T19:00:00Z</cp:lastPrinted>
  <dcterms:created xsi:type="dcterms:W3CDTF">2023-10-25T08:29:00Z</dcterms:created>
  <dcterms:modified xsi:type="dcterms:W3CDTF">2024-11-29T19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